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D1D8C2" w14:textId="77777777" w:rsidR="007B6397" w:rsidRDefault="007B6397" w:rsidP="007B6397">
      <w:pPr>
        <w:spacing w:line="26" w:lineRule="atLeast"/>
        <w:ind w:left="900"/>
        <w:rPr>
          <w:rFonts w:ascii="Calibri" w:hAnsi="Calibri" w:cs="Calibri"/>
          <w:bCs/>
        </w:rPr>
      </w:pPr>
    </w:p>
    <w:p w14:paraId="03D1D8C3" w14:textId="77777777" w:rsidR="007B6397" w:rsidRDefault="007B6397" w:rsidP="007B6397">
      <w:pPr>
        <w:spacing w:line="26" w:lineRule="atLeast"/>
        <w:ind w:left="900"/>
        <w:rPr>
          <w:rFonts w:ascii="Calibri" w:hAnsi="Calibri" w:cs="Calibri"/>
          <w:bCs/>
        </w:rPr>
      </w:pPr>
    </w:p>
    <w:tbl>
      <w:tblPr>
        <w:tblpPr w:leftFromText="180" w:rightFromText="180" w:vertAnchor="text" w:horzAnchor="margin" w:tblpXSpec="center" w:tblpY="-11083"/>
        <w:tblW w:w="11301" w:type="dxa"/>
        <w:tblLook w:val="04A0" w:firstRow="1" w:lastRow="0" w:firstColumn="1" w:lastColumn="0" w:noHBand="0" w:noVBand="1"/>
      </w:tblPr>
      <w:tblGrid>
        <w:gridCol w:w="1540"/>
        <w:gridCol w:w="343"/>
        <w:gridCol w:w="1197"/>
        <w:gridCol w:w="687"/>
        <w:gridCol w:w="933"/>
        <w:gridCol w:w="511"/>
        <w:gridCol w:w="284"/>
        <w:gridCol w:w="534"/>
        <w:gridCol w:w="1505"/>
        <w:gridCol w:w="127"/>
        <w:gridCol w:w="1756"/>
        <w:gridCol w:w="64"/>
        <w:gridCol w:w="1820"/>
      </w:tblGrid>
      <w:tr w:rsidR="007B6397" w:rsidRPr="00095609" w14:paraId="03D1D8CB" w14:textId="77777777" w:rsidTr="007B6397">
        <w:trPr>
          <w:trHeight w:val="315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4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5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6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3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7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8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9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A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</w:tr>
      <w:tr w:rsidR="007B6397" w:rsidRPr="00095609" w14:paraId="03D1D8CE" w14:textId="77777777" w:rsidTr="00F85DCB">
        <w:trPr>
          <w:trHeight w:val="368"/>
        </w:trPr>
        <w:tc>
          <w:tcPr>
            <w:tcW w:w="11301" w:type="dxa"/>
            <w:gridSpan w:val="1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CC" w14:textId="5D1F00C2" w:rsidR="007B6397" w:rsidRDefault="007B6397" w:rsidP="00F85DCB">
            <w:pPr>
              <w:jc w:val="center"/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  <w:r w:rsidRPr="00095609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201</w:t>
            </w:r>
            <w:r w:rsidR="00D01C57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7</w:t>
            </w:r>
            <w:r w:rsidRPr="00095609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 xml:space="preserve"> AFRICAN YOUTH CHESS CHAMPIONSHIPS </w:t>
            </w:r>
            <w:r w:rsidRPr="00095609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br/>
              <w:t xml:space="preserve">PLAYER REGISTRATION FORM - </w:t>
            </w:r>
            <w:r w:rsidR="009D379F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GIRLS</w:t>
            </w:r>
            <w:r w:rsidRPr="00095609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 xml:space="preserve"> SECTION</w:t>
            </w:r>
          </w:p>
          <w:p w14:paraId="03D1D8CD" w14:textId="77777777" w:rsidR="00A25B25" w:rsidRPr="00095609" w:rsidRDefault="00A25B25" w:rsidP="00F85DCB">
            <w:pPr>
              <w:jc w:val="center"/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7B6397" w:rsidRPr="00095609" w14:paraId="03D1D8D0" w14:textId="77777777" w:rsidTr="00F85DCB">
        <w:trPr>
          <w:trHeight w:val="368"/>
        </w:trPr>
        <w:tc>
          <w:tcPr>
            <w:tcW w:w="11301" w:type="dxa"/>
            <w:gridSpan w:val="1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D1D8CF" w14:textId="77777777" w:rsidR="007B6397" w:rsidRPr="00095609" w:rsidRDefault="007B6397" w:rsidP="00F85DCB">
            <w:pPr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7B6397" w:rsidRPr="00095609" w14:paraId="03D1D8D2" w14:textId="77777777" w:rsidTr="00F85DCB">
        <w:trPr>
          <w:trHeight w:val="795"/>
        </w:trPr>
        <w:tc>
          <w:tcPr>
            <w:tcW w:w="11301" w:type="dxa"/>
            <w:gridSpan w:val="1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D1D8D1" w14:textId="77777777" w:rsidR="007B6397" w:rsidRPr="00095609" w:rsidRDefault="007B6397" w:rsidP="00F85DCB">
            <w:pPr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7B6397" w:rsidRPr="00095609" w14:paraId="03D1D8D4" w14:textId="77777777" w:rsidTr="00F85DCB">
        <w:trPr>
          <w:trHeight w:val="330"/>
        </w:trPr>
        <w:tc>
          <w:tcPr>
            <w:tcW w:w="11301" w:type="dxa"/>
            <w:gridSpan w:val="1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D3" w14:textId="77777777" w:rsidR="007B6397" w:rsidRPr="00095609" w:rsidRDefault="00F85DCB" w:rsidP="00F85DCB">
            <w:pPr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NATIONAL FEDERATION</w:t>
            </w:r>
          </w:p>
        </w:tc>
      </w:tr>
      <w:tr w:rsidR="00F85DCB" w:rsidRPr="00095609" w14:paraId="03D1D8D7" w14:textId="77777777" w:rsidTr="00F85DCB">
        <w:trPr>
          <w:trHeight w:val="330"/>
        </w:trPr>
        <w:tc>
          <w:tcPr>
            <w:tcW w:w="5211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D1D8D5" w14:textId="77777777" w:rsidR="00F85DCB" w:rsidRPr="00095609" w:rsidRDefault="00F85DCB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ontact person</w:t>
            </w:r>
          </w:p>
        </w:tc>
        <w:tc>
          <w:tcPr>
            <w:tcW w:w="6090" w:type="dxa"/>
            <w:gridSpan w:val="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D1D8D6" w14:textId="77777777" w:rsidR="00F85DCB" w:rsidRPr="00095609" w:rsidRDefault="00B63494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Designation of contact person</w:t>
            </w:r>
          </w:p>
        </w:tc>
      </w:tr>
      <w:tr w:rsidR="007B6397" w:rsidRPr="00095609" w14:paraId="03D1D8D9" w14:textId="77777777" w:rsidTr="00F85DCB">
        <w:trPr>
          <w:trHeight w:val="330"/>
        </w:trPr>
        <w:tc>
          <w:tcPr>
            <w:tcW w:w="11301" w:type="dxa"/>
            <w:gridSpan w:val="1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D8" w14:textId="77777777" w:rsidR="007B6397" w:rsidRPr="00095609" w:rsidRDefault="00F85DCB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Address</w:t>
            </w:r>
          </w:p>
        </w:tc>
      </w:tr>
      <w:tr w:rsidR="00F85DCB" w:rsidRPr="00095609" w14:paraId="03D1D8DC" w14:textId="77777777" w:rsidTr="00F85DCB">
        <w:trPr>
          <w:trHeight w:val="345"/>
        </w:trPr>
        <w:tc>
          <w:tcPr>
            <w:tcW w:w="5211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DA" w14:textId="77777777" w:rsidR="00F85DCB" w:rsidRPr="00095609" w:rsidRDefault="00F85DCB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Mobile</w:t>
            </w:r>
          </w:p>
        </w:tc>
        <w:tc>
          <w:tcPr>
            <w:tcW w:w="6090" w:type="dxa"/>
            <w:gridSpan w:val="7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DB" w14:textId="77777777" w:rsidR="00F85DCB" w:rsidRPr="00095609" w:rsidRDefault="00F85DCB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E-mail</w:t>
            </w:r>
          </w:p>
        </w:tc>
      </w:tr>
      <w:tr w:rsidR="007B6397" w:rsidRPr="00095609" w14:paraId="03D1D8DE" w14:textId="77777777" w:rsidTr="00F85DCB">
        <w:trPr>
          <w:trHeight w:val="180"/>
        </w:trPr>
        <w:tc>
          <w:tcPr>
            <w:tcW w:w="11301" w:type="dxa"/>
            <w:gridSpan w:val="1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1D8DD" w14:textId="77777777" w:rsidR="007B6397" w:rsidRPr="00095609" w:rsidRDefault="007B6397" w:rsidP="00F85DCB">
            <w:pPr>
              <w:jc w:val="center"/>
              <w:rPr>
                <w:rFonts w:cs="Calibri"/>
                <w:color w:val="000000"/>
              </w:rPr>
            </w:pPr>
            <w:r w:rsidRPr="00095609">
              <w:rPr>
                <w:rFonts w:cs="Calibri"/>
                <w:color w:val="000000"/>
              </w:rPr>
              <w:t> </w:t>
            </w:r>
          </w:p>
        </w:tc>
      </w:tr>
      <w:tr w:rsidR="007B6397" w:rsidRPr="00095609" w14:paraId="03D1D8E0" w14:textId="77777777" w:rsidTr="00F85DCB">
        <w:trPr>
          <w:trHeight w:val="322"/>
        </w:trPr>
        <w:tc>
          <w:tcPr>
            <w:tcW w:w="11301" w:type="dxa"/>
            <w:gridSpan w:val="1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DF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 w:rsidRPr="00095609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PLAYERS' INFORMATION</w:t>
            </w:r>
          </w:p>
        </w:tc>
      </w:tr>
      <w:tr w:rsidR="007B6397" w:rsidRPr="00095609" w14:paraId="03D1D8E2" w14:textId="77777777" w:rsidTr="00F85DCB">
        <w:trPr>
          <w:trHeight w:val="705"/>
        </w:trPr>
        <w:tc>
          <w:tcPr>
            <w:tcW w:w="11301" w:type="dxa"/>
            <w:gridSpan w:val="1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D1D8E1" w14:textId="77777777" w:rsidR="007B6397" w:rsidRPr="00095609" w:rsidRDefault="007B6397" w:rsidP="00F85DCB">
            <w:pP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7B6397" w:rsidRPr="00095609" w14:paraId="03D1D8EA" w14:textId="77777777" w:rsidTr="00F85DCB">
        <w:trPr>
          <w:trHeight w:val="1635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3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AGE GROUP</w:t>
            </w:r>
          </w:p>
        </w:tc>
        <w:tc>
          <w:tcPr>
            <w:tcW w:w="154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4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IRST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NAME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5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AMILY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NAME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6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DATE OF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BIRTH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7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PASSPORT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NUMBER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8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IDE IDENTITY NUMBER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9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IDE TITLE</w:t>
            </w:r>
          </w:p>
        </w:tc>
      </w:tr>
      <w:tr w:rsidR="007B6397" w:rsidRPr="00095609" w14:paraId="03D1D8F2" w14:textId="77777777" w:rsidTr="00F85DCB">
        <w:trPr>
          <w:trHeight w:val="345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B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C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D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E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F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0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1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8FA" w14:textId="77777777" w:rsidTr="00F85DCB">
        <w:trPr>
          <w:trHeight w:val="345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3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4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5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6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7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8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9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02" w14:textId="77777777" w:rsidTr="00F85DCB">
        <w:trPr>
          <w:trHeight w:val="345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B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C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D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E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F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0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1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0A" w14:textId="77777777" w:rsidTr="00F85DCB">
        <w:trPr>
          <w:trHeight w:val="345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3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4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5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6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7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8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9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12" w14:textId="77777777" w:rsidTr="00F85DCB">
        <w:trPr>
          <w:trHeight w:val="345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B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C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D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E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F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0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1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1A" w14:textId="77777777" w:rsidTr="00F85DCB">
        <w:trPr>
          <w:trHeight w:val="360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3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4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5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6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7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8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9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1C" w14:textId="77777777" w:rsidTr="00F85DCB">
        <w:trPr>
          <w:trHeight w:val="195"/>
        </w:trPr>
        <w:tc>
          <w:tcPr>
            <w:tcW w:w="11301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1D91B" w14:textId="77777777" w:rsidR="007B6397" w:rsidRPr="00095609" w:rsidRDefault="007B6397" w:rsidP="00F85DCB">
            <w:pPr>
              <w:jc w:val="center"/>
              <w:rPr>
                <w:rFonts w:cs="Calibri"/>
                <w:color w:val="000000"/>
                <w:sz w:val="26"/>
                <w:szCs w:val="26"/>
              </w:rPr>
            </w:pPr>
          </w:p>
        </w:tc>
      </w:tr>
      <w:tr w:rsidR="00F85DCB" w:rsidRPr="00095609" w14:paraId="03D1D91F" w14:textId="77777777" w:rsidTr="00F85DCB">
        <w:trPr>
          <w:trHeight w:val="924"/>
        </w:trPr>
        <w:tc>
          <w:tcPr>
            <w:tcW w:w="1130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1D" w14:textId="57598B6E" w:rsidR="00F85DCB" w:rsidRPr="00095609" w:rsidRDefault="00F85DCB" w:rsidP="00F85DCB">
            <w:pPr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 w:rsidRPr="00095609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 xml:space="preserve">FLIGHT DETAILS TO </w:t>
            </w:r>
            <w: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 xml:space="preserve">AND FROM </w:t>
            </w:r>
            <w:r w:rsidR="00D01C57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CAIRO INTERNATIONAL AIRPORT</w:t>
            </w:r>
          </w:p>
          <w:p w14:paraId="03D1D91E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 w:rsidRPr="00095609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 </w:t>
            </w:r>
          </w:p>
        </w:tc>
      </w:tr>
      <w:tr w:rsidR="00F85DCB" w:rsidRPr="00095609" w14:paraId="03D1D926" w14:textId="77777777" w:rsidTr="004E1A6D">
        <w:trPr>
          <w:trHeight w:val="1020"/>
        </w:trPr>
        <w:tc>
          <w:tcPr>
            <w:tcW w:w="1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0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 xml:space="preserve">ARRIVAL 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LIGHT NUMBER </w:t>
            </w:r>
          </w:p>
        </w:tc>
        <w:tc>
          <w:tcPr>
            <w:tcW w:w="18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1" w14:textId="15511A01" w:rsidR="00F85DCB" w:rsidRPr="00095609" w:rsidRDefault="00D01C5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AIRO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t xml:space="preserve"> ARRIVAL 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DATE</w:t>
            </w:r>
          </w:p>
        </w:tc>
        <w:tc>
          <w:tcPr>
            <w:tcW w:w="172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2" w14:textId="1FD640A2" w:rsidR="00F85DCB" w:rsidRPr="00095609" w:rsidRDefault="00D01C5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AIRO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t xml:space="preserve"> ARRIVAL 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TIME</w:t>
            </w:r>
          </w:p>
        </w:tc>
        <w:tc>
          <w:tcPr>
            <w:tcW w:w="20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3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  <w:r>
              <w:rPr>
                <w:rFonts w:ascii="Arial" w:hAnsi="Arial" w:cs="Arial"/>
                <w:color w:val="000000"/>
                <w:sz w:val="26"/>
                <w:szCs w:val="26"/>
              </w:rPr>
              <w:t>DEPARTURE FLIGHT NUMBER</w:t>
            </w:r>
          </w:p>
        </w:tc>
        <w:tc>
          <w:tcPr>
            <w:tcW w:w="18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D1D924" w14:textId="1C85CE29" w:rsidR="00F85DCB" w:rsidRPr="00095609" w:rsidRDefault="00D01C5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AIRO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t xml:space="preserve"> DEPARTURE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DATE</w:t>
            </w:r>
          </w:p>
        </w:tc>
        <w:tc>
          <w:tcPr>
            <w:tcW w:w="18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5" w14:textId="0CB68F7D" w:rsidR="00F85DCB" w:rsidRPr="00095609" w:rsidRDefault="00D01C5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AIRO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t xml:space="preserve"> DEPARTURE 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TIME</w:t>
            </w:r>
          </w:p>
        </w:tc>
      </w:tr>
      <w:tr w:rsidR="00F85DCB" w:rsidRPr="00095609" w14:paraId="03D1D92D" w14:textId="77777777" w:rsidTr="004E1A6D">
        <w:trPr>
          <w:trHeight w:val="330"/>
        </w:trPr>
        <w:tc>
          <w:tcPr>
            <w:tcW w:w="1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7" w14:textId="77777777" w:rsidR="00F85DCB" w:rsidRPr="00095609" w:rsidRDefault="00F85DCB" w:rsidP="00B41CF2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8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72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9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20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A" w14:textId="77777777" w:rsidR="00F85DCB" w:rsidRPr="00095609" w:rsidRDefault="00F85DCB" w:rsidP="00B41CF2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D1D92B" w14:textId="77777777" w:rsidR="00F85DCB" w:rsidRPr="00095609" w:rsidRDefault="00F85DCB" w:rsidP="00B41CF2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D1D92C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</w:tr>
      <w:tr w:rsidR="00F85DCB" w:rsidRPr="00095609" w14:paraId="03D1D934" w14:textId="77777777" w:rsidTr="004E1A6D">
        <w:trPr>
          <w:trHeight w:val="345"/>
        </w:trPr>
        <w:tc>
          <w:tcPr>
            <w:tcW w:w="1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E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F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728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30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20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31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D1D932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D1D933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</w:tr>
    </w:tbl>
    <w:p w14:paraId="7804CAE1" w14:textId="17B1B1CF" w:rsidR="00673256" w:rsidRPr="00000162" w:rsidRDefault="00673256" w:rsidP="00673256">
      <w:pPr>
        <w:rPr>
          <w:rFonts w:ascii="Verdana" w:hAnsi="Verdana"/>
          <w:b/>
        </w:rPr>
      </w:pPr>
      <w:bookmarkStart w:id="0" w:name="_GoBack"/>
      <w:bookmarkEnd w:id="0"/>
      <w:r w:rsidRPr="00CA4ACF">
        <w:rPr>
          <w:rFonts w:ascii="Verdana" w:hAnsi="Verdana"/>
          <w:b/>
        </w:rPr>
        <w:t xml:space="preserve">Completed </w:t>
      </w:r>
      <w:r>
        <w:rPr>
          <w:rFonts w:ascii="Verdana" w:hAnsi="Verdana"/>
          <w:b/>
        </w:rPr>
        <w:t>r</w:t>
      </w:r>
      <w:r w:rsidRPr="00CA4ACF">
        <w:rPr>
          <w:rFonts w:ascii="Verdana" w:hAnsi="Verdana"/>
          <w:b/>
        </w:rPr>
        <w:t xml:space="preserve">egistration </w:t>
      </w:r>
      <w:r>
        <w:rPr>
          <w:rFonts w:ascii="Verdana" w:hAnsi="Verdana"/>
          <w:b/>
        </w:rPr>
        <w:t>f</w:t>
      </w:r>
      <w:r w:rsidRPr="00CA4ACF">
        <w:rPr>
          <w:rFonts w:ascii="Verdana" w:hAnsi="Verdana"/>
          <w:b/>
        </w:rPr>
        <w:t>orm to be emailed to</w:t>
      </w:r>
      <w:r>
        <w:rPr>
          <w:rFonts w:ascii="Verdana" w:hAnsi="Verdana"/>
          <w:b/>
        </w:rPr>
        <w:t xml:space="preserve"> </w:t>
      </w:r>
      <w:r w:rsidRPr="00000162">
        <w:rPr>
          <w:rFonts w:ascii="Verdana" w:hAnsi="Verdana"/>
          <w:b/>
        </w:rPr>
        <w:t>IA Has</w:t>
      </w:r>
      <w:r>
        <w:rPr>
          <w:rFonts w:ascii="Verdana" w:hAnsi="Verdana"/>
          <w:b/>
        </w:rPr>
        <w:t xml:space="preserve">san Khaled – Technical Director </w:t>
      </w:r>
      <w:hyperlink r:id="rId7" w:history="1">
        <w:r w:rsidRPr="007C5854">
          <w:rPr>
            <w:rStyle w:val="Hyperlink"/>
            <w:rFonts w:ascii="Verdana" w:hAnsi="Verdana"/>
            <w:b/>
            <w:bCs/>
            <w:u w:val="single"/>
          </w:rPr>
          <w:t>haskh@yahoo.com</w:t>
        </w:r>
      </w:hyperlink>
      <w:r>
        <w:rPr>
          <w:rFonts w:ascii="Verdana" w:hAnsi="Verdana"/>
          <w:b/>
          <w:bCs/>
          <w:u w:val="single"/>
        </w:rPr>
        <w:t xml:space="preserve"> / </w:t>
      </w:r>
      <w:hyperlink r:id="rId8" w:history="1">
        <w:r w:rsidRPr="007C5854">
          <w:rPr>
            <w:rStyle w:val="Hyperlink"/>
            <w:rFonts w:ascii="Verdana" w:hAnsi="Verdana"/>
            <w:b/>
            <w:bCs/>
            <w:u w:val="single"/>
          </w:rPr>
          <w:t>egyptian.chess.fed@gmail.com</w:t>
        </w:r>
      </w:hyperlink>
      <w:r>
        <w:rPr>
          <w:rFonts w:ascii="Verdana" w:hAnsi="Verdana"/>
          <w:b/>
        </w:rPr>
        <w:t xml:space="preserve">  </w:t>
      </w:r>
    </w:p>
    <w:p w14:paraId="03D1D935" w14:textId="44792ECA" w:rsidR="00B63494" w:rsidRPr="00000162" w:rsidRDefault="00000162" w:rsidP="00673256">
      <w:pPr>
        <w:rPr>
          <w:rFonts w:ascii="Verdana" w:hAnsi="Verdana"/>
          <w:b/>
        </w:rPr>
      </w:pPr>
      <w:r>
        <w:rPr>
          <w:rFonts w:ascii="Verdana" w:hAnsi="Verdana"/>
          <w:b/>
        </w:rPr>
        <w:t xml:space="preserve"> </w:t>
      </w:r>
    </w:p>
    <w:p w14:paraId="03D1D936" w14:textId="77777777" w:rsidR="00B63494" w:rsidRDefault="00B63494" w:rsidP="00B63494">
      <w:pPr>
        <w:rPr>
          <w:rFonts w:ascii="Verdana" w:hAnsi="Verdana"/>
          <w:b/>
        </w:rPr>
      </w:pPr>
    </w:p>
    <w:p w14:paraId="03D1D937" w14:textId="77777777" w:rsidR="00B63494" w:rsidRDefault="00B63494" w:rsidP="00B63494">
      <w:pPr>
        <w:rPr>
          <w:rFonts w:ascii="Verdana" w:hAnsi="Verdana"/>
          <w:b/>
        </w:rPr>
      </w:pPr>
      <w:r w:rsidRPr="00CA4ACF">
        <w:rPr>
          <w:rFonts w:ascii="Verdana" w:hAnsi="Verdana"/>
          <w:b/>
        </w:rPr>
        <w:t xml:space="preserve">Scanned copies of </w:t>
      </w:r>
      <w:r>
        <w:rPr>
          <w:rFonts w:ascii="Verdana" w:hAnsi="Verdana"/>
          <w:b/>
        </w:rPr>
        <w:t xml:space="preserve">the following </w:t>
      </w:r>
      <w:r>
        <w:rPr>
          <w:rFonts w:ascii="Verdana" w:hAnsi="Verdana"/>
          <w:b/>
          <w:u w:val="single"/>
        </w:rPr>
        <w:t>must</w:t>
      </w:r>
      <w:r>
        <w:rPr>
          <w:rFonts w:ascii="Verdana" w:hAnsi="Verdana"/>
          <w:b/>
        </w:rPr>
        <w:t xml:space="preserve"> accompany the completed registration form:</w:t>
      </w:r>
    </w:p>
    <w:p w14:paraId="03D1D938" w14:textId="77777777" w:rsidR="004E1A6D" w:rsidRDefault="004E1A6D" w:rsidP="004E1A6D">
      <w:pPr>
        <w:numPr>
          <w:ilvl w:val="0"/>
          <w:numId w:val="1"/>
        </w:numPr>
        <w:tabs>
          <w:tab w:val="left" w:pos="426"/>
        </w:tabs>
        <w:ind w:left="426" w:hanging="426"/>
        <w:rPr>
          <w:rFonts w:ascii="Verdana" w:hAnsi="Verdana"/>
          <w:b/>
        </w:rPr>
      </w:pPr>
      <w:r>
        <w:rPr>
          <w:rFonts w:ascii="Verdana" w:hAnsi="Verdana"/>
          <w:b/>
        </w:rPr>
        <w:t>proof of payment of FIDE</w:t>
      </w:r>
      <w:r w:rsidR="005173EE">
        <w:rPr>
          <w:rFonts w:ascii="Verdana" w:hAnsi="Verdana"/>
          <w:b/>
        </w:rPr>
        <w:t>/ACC entry</w:t>
      </w:r>
      <w:r>
        <w:rPr>
          <w:rFonts w:ascii="Verdana" w:hAnsi="Verdana"/>
          <w:b/>
        </w:rPr>
        <w:t xml:space="preserve"> fees</w:t>
      </w:r>
    </w:p>
    <w:p w14:paraId="03D1D939" w14:textId="77777777" w:rsidR="004E1A6D" w:rsidRDefault="004E1A6D" w:rsidP="004E1A6D">
      <w:pPr>
        <w:numPr>
          <w:ilvl w:val="0"/>
          <w:numId w:val="1"/>
        </w:numPr>
        <w:tabs>
          <w:tab w:val="left" w:pos="426"/>
        </w:tabs>
        <w:ind w:left="426" w:hanging="426"/>
        <w:rPr>
          <w:rFonts w:ascii="Verdana" w:hAnsi="Verdana"/>
          <w:b/>
        </w:rPr>
      </w:pPr>
      <w:r>
        <w:rPr>
          <w:rFonts w:ascii="Verdana" w:hAnsi="Verdana"/>
          <w:b/>
        </w:rPr>
        <w:t>proof of payment of tournament registration fees</w:t>
      </w:r>
    </w:p>
    <w:p w14:paraId="03D1D93A" w14:textId="53D29B43" w:rsidR="005173EE" w:rsidRDefault="005173EE" w:rsidP="004E1A6D">
      <w:pPr>
        <w:numPr>
          <w:ilvl w:val="0"/>
          <w:numId w:val="1"/>
        </w:numPr>
        <w:tabs>
          <w:tab w:val="left" w:pos="426"/>
        </w:tabs>
        <w:ind w:left="426" w:hanging="426"/>
        <w:rPr>
          <w:rFonts w:ascii="Verdana" w:hAnsi="Verdana"/>
          <w:b/>
        </w:rPr>
      </w:pPr>
      <w:r>
        <w:rPr>
          <w:rFonts w:ascii="Verdana" w:hAnsi="Verdana"/>
          <w:b/>
        </w:rPr>
        <w:t>copy of passports (non-</w:t>
      </w:r>
      <w:r w:rsidR="00D01C57">
        <w:rPr>
          <w:rFonts w:ascii="Verdana" w:hAnsi="Verdana"/>
          <w:b/>
        </w:rPr>
        <w:t>Egyptian</w:t>
      </w:r>
      <w:r>
        <w:rPr>
          <w:rFonts w:ascii="Verdana" w:hAnsi="Verdana"/>
          <w:b/>
        </w:rPr>
        <w:t xml:space="preserve"> players)</w:t>
      </w:r>
    </w:p>
    <w:sectPr w:rsidR="005173EE" w:rsidSect="007B6397">
      <w:footerReference w:type="even" r:id="rId9"/>
      <w:footerReference w:type="default" r:id="rId10"/>
      <w:pgSz w:w="11907" w:h="16840" w:code="9"/>
      <w:pgMar w:top="810" w:right="720" w:bottom="719" w:left="720" w:header="706" w:footer="432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AF3C20" w14:textId="77777777" w:rsidR="002012DF" w:rsidRDefault="002012DF">
      <w:r>
        <w:separator/>
      </w:r>
    </w:p>
  </w:endnote>
  <w:endnote w:type="continuationSeparator" w:id="0">
    <w:p w14:paraId="539D4E49" w14:textId="77777777" w:rsidR="002012DF" w:rsidRDefault="002012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agramTTHabsburg">
    <w:altName w:val="Calibri"/>
    <w:panose1 w:val="050B05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D1DB13" w14:textId="77777777" w:rsidR="00D01C57" w:rsidRDefault="00D01C57" w:rsidP="007B639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D1DB14" w14:textId="77777777" w:rsidR="00D01C57" w:rsidRDefault="00D01C57" w:rsidP="007B639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D1DB15" w14:textId="77777777" w:rsidR="00D01C57" w:rsidRDefault="00D01C57" w:rsidP="007B6397">
    <w:pPr>
      <w:pStyle w:val="Footer"/>
      <w:ind w:right="360"/>
      <w:jc w:val="center"/>
    </w:pPr>
  </w:p>
  <w:p w14:paraId="03D1DB16" w14:textId="77777777" w:rsidR="00D01C57" w:rsidRDefault="00D01C5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434C09" w14:textId="77777777" w:rsidR="002012DF" w:rsidRDefault="002012DF">
      <w:r>
        <w:separator/>
      </w:r>
    </w:p>
  </w:footnote>
  <w:footnote w:type="continuationSeparator" w:id="0">
    <w:p w14:paraId="0596A6B3" w14:textId="77777777" w:rsidR="002012DF" w:rsidRDefault="002012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B6234D5"/>
    <w:multiLevelType w:val="hybridMultilevel"/>
    <w:tmpl w:val="368E2F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IwM7cwALJMjY1NTJV0lIJTi4sz8/NACoxqAdJLHuMsAAAA"/>
  </w:docVars>
  <w:rsids>
    <w:rsidRoot w:val="007B6397"/>
    <w:rsid w:val="00000162"/>
    <w:rsid w:val="0003211B"/>
    <w:rsid w:val="00074915"/>
    <w:rsid w:val="000D2C82"/>
    <w:rsid w:val="000D6BEB"/>
    <w:rsid w:val="00136FE4"/>
    <w:rsid w:val="001D24E9"/>
    <w:rsid w:val="001F0F1C"/>
    <w:rsid w:val="001F6455"/>
    <w:rsid w:val="002012DF"/>
    <w:rsid w:val="00212D36"/>
    <w:rsid w:val="0025432F"/>
    <w:rsid w:val="0028365E"/>
    <w:rsid w:val="002A4CC0"/>
    <w:rsid w:val="002A6599"/>
    <w:rsid w:val="003448F9"/>
    <w:rsid w:val="0042591F"/>
    <w:rsid w:val="004612E4"/>
    <w:rsid w:val="004C28FE"/>
    <w:rsid w:val="004D3A6F"/>
    <w:rsid w:val="004E1A6D"/>
    <w:rsid w:val="005173EE"/>
    <w:rsid w:val="005F1B1F"/>
    <w:rsid w:val="00600DCA"/>
    <w:rsid w:val="00601B12"/>
    <w:rsid w:val="0064013F"/>
    <w:rsid w:val="00661ADD"/>
    <w:rsid w:val="00673256"/>
    <w:rsid w:val="006A2A89"/>
    <w:rsid w:val="006A4713"/>
    <w:rsid w:val="006B4BD2"/>
    <w:rsid w:val="006E5BF5"/>
    <w:rsid w:val="007356EA"/>
    <w:rsid w:val="007515E9"/>
    <w:rsid w:val="0079674A"/>
    <w:rsid w:val="007B6397"/>
    <w:rsid w:val="007E6592"/>
    <w:rsid w:val="00827F77"/>
    <w:rsid w:val="008D5AF8"/>
    <w:rsid w:val="009265ED"/>
    <w:rsid w:val="00927764"/>
    <w:rsid w:val="009A129A"/>
    <w:rsid w:val="009D379F"/>
    <w:rsid w:val="009E1071"/>
    <w:rsid w:val="009F61F8"/>
    <w:rsid w:val="00A13455"/>
    <w:rsid w:val="00A25B25"/>
    <w:rsid w:val="00A368D5"/>
    <w:rsid w:val="00AE2555"/>
    <w:rsid w:val="00B41CF2"/>
    <w:rsid w:val="00B63494"/>
    <w:rsid w:val="00BF4F59"/>
    <w:rsid w:val="00C50B6C"/>
    <w:rsid w:val="00CB2B08"/>
    <w:rsid w:val="00CF3B40"/>
    <w:rsid w:val="00CF6588"/>
    <w:rsid w:val="00D01C57"/>
    <w:rsid w:val="00D469F1"/>
    <w:rsid w:val="00DC22B2"/>
    <w:rsid w:val="00DE6659"/>
    <w:rsid w:val="00E11187"/>
    <w:rsid w:val="00E505EF"/>
    <w:rsid w:val="00EB3E30"/>
    <w:rsid w:val="00EF0673"/>
    <w:rsid w:val="00F611BA"/>
    <w:rsid w:val="00F85DCB"/>
    <w:rsid w:val="00FA3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1D8C2"/>
  <w15:docId w15:val="{DBA2D8D6-CA70-499D-B6A2-B6A1F05C1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DiagramTTHabsburg" w:eastAsia="Calibri" w:hAnsi="DiagramTTHabsburg" w:cs="DiagramTTHabsburg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6397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B6397"/>
    <w:rPr>
      <w:strike w:val="0"/>
      <w:dstrike w:val="0"/>
      <w:color w:val="000066"/>
      <w:u w:val="none"/>
      <w:effect w:val="none"/>
    </w:rPr>
  </w:style>
  <w:style w:type="paragraph" w:styleId="Footer">
    <w:name w:val="footer"/>
    <w:basedOn w:val="Normal"/>
    <w:link w:val="FooterChar"/>
    <w:uiPriority w:val="99"/>
    <w:rsid w:val="007B639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B6397"/>
    <w:rPr>
      <w:rFonts w:ascii="Times New Roman" w:eastAsia="Times New Roman" w:hAnsi="Times New Roman" w:cs="Times New Roman"/>
      <w:snapToGrid/>
      <w:sz w:val="24"/>
      <w:szCs w:val="24"/>
    </w:rPr>
  </w:style>
  <w:style w:type="character" w:styleId="PageNumber">
    <w:name w:val="page number"/>
    <w:basedOn w:val="DefaultParagraphFont"/>
    <w:rsid w:val="007B6397"/>
  </w:style>
  <w:style w:type="paragraph" w:styleId="Header">
    <w:name w:val="header"/>
    <w:basedOn w:val="Normal"/>
    <w:link w:val="HeaderChar"/>
    <w:uiPriority w:val="99"/>
    <w:unhideWhenUsed/>
    <w:rsid w:val="005F1B1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F1B1F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016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gyptian.chess.fed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askh@yaho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Deftones</Company>
  <LinksUpToDate>false</LinksUpToDate>
  <CharactersWithSpaces>1047</CharactersWithSpaces>
  <SharedDoc>false</SharedDoc>
  <HLinks>
    <vt:vector size="30" baseType="variant">
      <vt:variant>
        <vt:i4>2097157</vt:i4>
      </vt:variant>
      <vt:variant>
        <vt:i4>12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  <vt:variant>
        <vt:i4>2097157</vt:i4>
      </vt:variant>
      <vt:variant>
        <vt:i4>9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  <vt:variant>
        <vt:i4>2097157</vt:i4>
      </vt:variant>
      <vt:variant>
        <vt:i4>6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  <vt:variant>
        <vt:i4>2097157</vt:i4>
      </vt:variant>
      <vt:variant>
        <vt:i4>3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  <vt:variant>
        <vt:i4>2097157</vt:i4>
      </vt:variant>
      <vt:variant>
        <vt:i4>0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ownload</cp:lastModifiedBy>
  <cp:revision>3</cp:revision>
  <cp:lastPrinted>2013-06-29T00:23:00Z</cp:lastPrinted>
  <dcterms:created xsi:type="dcterms:W3CDTF">2017-10-03T14:58:00Z</dcterms:created>
  <dcterms:modified xsi:type="dcterms:W3CDTF">2017-10-03T15:01:00Z</dcterms:modified>
</cp:coreProperties>
</file>